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teorologist</w:t>
      </w:r>
    </w:p>
    <w:bookmarkStart w:id="21"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rPr>
          <w:bCs/>
          <w:b/>
        </w:rPr>
        <w:t xml:space="preserve">Hiring Manager</w:t>
      </w:r>
      <w:r>
        <w:br/>
      </w:r>
      <w:r>
        <w:t xml:space="preserve">United States San Francisco Weather Department</w:t>
      </w:r>
      <w:r>
        <w:br/>
      </w:r>
      <w:r>
        <w:t xml:space="preserve">123 Climate Science Lane</w:t>
      </w:r>
      <w:r>
        <w:br/>
      </w:r>
      <w:r>
        <w:t xml:space="preserve">San Francisco, CA 94105</w:t>
      </w:r>
    </w:p>
    <w:bookmarkStart w:id="20" w:name="dear-hiring-manager"/>
    <w:p>
      <w:pPr>
        <w:pStyle w:val="Heading2"/>
      </w:pPr>
      <w:r>
        <w:t xml:space="preserve">Dear Hiring Manager,</w:t>
      </w:r>
    </w:p>
    <w:p>
      <w:pPr>
        <w:pStyle w:val="FirstParagraph"/>
      </w:pPr>
      <w:r>
        <w:t xml:space="preserve">I am writing to express my enthusiastic interest in the Meteorologist position at the United States San Francisco Weather Department. As a dedicated meteorologist with a passion for understanding and predicting atmospheric phenomena, I am eager to contribute my expertise, technical skills, and commitment to public service in one of the most dynamic and climatically diverse regions of the United States. San Francisco’s unique microclimates, frequent fog patterns, and proximity to the Pacific Ocean make it a fascinating area for meteorological research and real-time forecasting. I am particularly drawn to this opportunity because it aligns with my professional goal of using meteorology to enhance community resilience and safety in urban environments.</w:t>
      </w:r>
    </w:p>
    <w:p>
      <w:pPr>
        <w:pStyle w:val="BodyText"/>
      </w:pPr>
      <w:r>
        <w:t xml:space="preserve">My academic background in Meteorology from [University Name], where I graduated with honors, provided me with a strong foundation in atmospheric science, weather systems, and climate modeling. During my studies, I focused on regional weather patterns and their societal impacts, which deepened my understanding of how meteorological data can inform decision-making for public health, emergency management, and urban planning. This knowledge has been further refined through my professional experience as a Meteorologist at [Previous Employer], where I was responsible for issuing severe weather alerts, analyzing satellite imagery, and collaborating with local authorities to mitigate the effects of extreme weather events.</w:t>
      </w:r>
    </w:p>
    <w:p>
      <w:pPr>
        <w:pStyle w:val="BodyText"/>
      </w:pPr>
      <w:r>
        <w:t xml:space="preserve">What sets me apart as a meteorologist is my ability to translate complex scientific data into actionable insights for the general public. In San Francisco, where weather conditions can shift rapidly due to the city’s topography and coastal influence, this skill is critical. For example, I once developed a localized forecasting model that accurately predicted fog patterns in the Bay Area, helping transportation agencies reduce delays and improve safety for commuters. This experience reinforced my belief that meteorologists must not only master technical tools but also communicate findings clearly to diverse audiences.</w:t>
      </w:r>
    </w:p>
    <w:p>
      <w:pPr>
        <w:pStyle w:val="BodyText"/>
      </w:pPr>
      <w:r>
        <w:t xml:space="preserve">The United States San Francisco Weather Department’s reputation for innovation and community engagement resonates deeply with my career values. I have followed your work on initiatives like the [specific project or program, e.g., "Climate Resilience in Coastal Communities" or "Wildfire Smoke Monitoring"], and I am inspired by your commitment to leveraging cutting-edge technology to address climate challenges. As a meteorologist, I am particularly interested in contributing to projects that integrate real-time data with predictive analytics to support San Francisco’s sustainability goals. Whether it’s monitoring the impact of urban heat islands or tracking the frequency of extreme precipitation events, I aim to apply my expertise to create solutions that benefit both people and the environment.</w:t>
      </w:r>
    </w:p>
    <w:p>
      <w:pPr>
        <w:pStyle w:val="BodyText"/>
      </w:pPr>
      <w:r>
        <w:t xml:space="preserve">My technical proficiency in meteorological software such as WRF (Weather Research and Forecasting) models, GRIB data analysis, and Python-based data visualization tools enables me to produce accurate and timely forecasts. Additionally, I am adept at using remote sensing technologies like radar systems and satellite imagery to monitor weather patterns across the United States San Francisco region. I have also worked closely with emergency management teams during natural disasters, including wildfires and flooding events, where my ability to analyze weather conditions under pressure was instrumental in coordinating response efforts.</w:t>
      </w:r>
    </w:p>
    <w:p>
      <w:pPr>
        <w:pStyle w:val="BodyText"/>
      </w:pPr>
      <w:r>
        <w:t xml:space="preserve">In addition to my technical skills, I bring a strong sense of responsibility and adaptability. The dynamic nature of meteorology requires continuous learning and the ability to adjust to evolving conditions. For instance, during the 2023 wildfire season, I collaborated with environmental agencies to provide real-time air quality updates that informed public health advisories. This experience highlighted the importance of cross-disciplinary teamwork and clear communication—qualities I believe are essential for success in your department.</w:t>
      </w:r>
    </w:p>
    <w:p>
      <w:pPr>
        <w:pStyle w:val="BodyText"/>
      </w:pPr>
      <w:r>
        <w:t xml:space="preserve">San Francisco’s unique climate poses both challenges and opportunities for meteorologists. The city’s frequent temperature inversions, coastal breezes, and microclimates demand a nuanced approach to forecasting. I am particularly interested in exploring how advances in AI and machine learning can enhance the accuracy of local weather predictions. I have already begun researching these applications through independent projects, such as developing a neural network model to predict fog dispersion patterns in the Bay Area. If given the chance to join your team, I would be eager to contribute my ideas and collaborate on innovative solutions that address San Francisco’s meteorological needs.</w:t>
      </w:r>
    </w:p>
    <w:p>
      <w:pPr>
        <w:pStyle w:val="BodyText"/>
      </w:pPr>
      <w:r>
        <w:t xml:space="preserve">Finally, I am deeply committed to public service and community outreach. As a meteorologist, I understand that weather impacts every aspect of daily life—from agriculture and transportation to recreation and disaster preparedness. In my previous role, I led a series of educational workshops for local schools on weather science, which not only sparked interest in STEM among students but also fostered a greater awareness of climate-related risks. I am excited about the possibility of continuing this work in San Francisco, where the intersection of meteorology and urban life is particularly pronounced.</w:t>
      </w:r>
    </w:p>
    <w:p>
      <w:pPr>
        <w:pStyle w:val="BodyText"/>
      </w:pPr>
      <w:r>
        <w:t xml:space="preserve">Thank you for considering my application. I would be honored to bring my skills, passion, and dedication to the United States San Francisco Weather Department. I am available at your convenience for an interview and can be reached at [Phone Number] or [Email Address]. I look forward to the opportunity to discuss how I can contribute to your mission of advancing meteorological science and protecting the communities of San Francisco.</w:t>
      </w:r>
    </w:p>
    <w:p>
      <w:pPr>
        <w:pStyle w:val="BodyText"/>
      </w:pPr>
      <w:r>
        <w:t xml:space="preserve">Sincerely,</w:t>
      </w:r>
      <w:r>
        <w:br/>
      </w:r>
      <w:r>
        <w:rPr>
          <w:bCs/>
          <w:b/>
        </w:rP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teorologist</dc:title>
  <dc:creator/>
  <dc:language>en</dc:language>
  <cp:keywords/>
  <dcterms:created xsi:type="dcterms:W3CDTF">2025-12-10T07:53:47Z</dcterms:created>
  <dcterms:modified xsi:type="dcterms:W3CDTF">2025-12-10T07:53:47Z</dcterms:modified>
</cp:coreProperties>
</file>

<file path=docProps/custom.xml><?xml version="1.0" encoding="utf-8"?>
<Properties xmlns="http://schemas.openxmlformats.org/officeDocument/2006/custom-properties" xmlns:vt="http://schemas.openxmlformats.org/officeDocument/2006/docPropsVTypes"/>
</file>